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4" w:name="X6ace095abd2744ca0547a44a345745d942b6e70"/>
    <w:p>
      <w:pPr>
        <w:pStyle w:val="Heading1"/>
      </w:pPr>
      <w:r>
        <w:t xml:space="preserve">Cover Letter for Military Officer Position in Belgium Brussels</w:t>
      </w:r>
    </w:p>
    <w:p>
      <w:pPr>
        <w:pStyle w:val="FirstParagraph"/>
      </w:pPr>
      <w:r>
        <w:t xml:space="preserve">Dear Hiring Committee,</w:t>
      </w:r>
    </w:p>
    <w:p>
      <w:pPr>
        <w:pStyle w:val="BodyText"/>
      </w:pPr>
      <w:r>
        <w:t xml:space="preserve">I am writing to express my sincere interest in the Military Officer position at [Organization/Institution Name] in Belgium Brussels. As a dedicated and experienced military professional with a proven track record of leadership, strategic planning, and operational excellence, I am eager to contribute my expertise to an institution that plays a pivotal role in shaping regional and international security. The opportunity to serve as a Military Officer in Belgium Brussels is not only a professional milestone for me but also a deeply personal commitment to upholding the principles of peace, stability, and collaboration that define this dynamic region.</w:t>
      </w:r>
    </w:p>
    <w:p>
      <w:pPr>
        <w:pStyle w:val="BodyText"/>
      </w:pPr>
      <w:r>
        <w:t xml:space="preserve">Having served in various capacities within the [Your Military Branch or Country], I have cultivated a profound understanding of military operations, personnel management, and the complexities of modern defense strategies. My career has been defined by a steadfast commitment to excellence, integrity, and the ability to thrive in high-pressure environments. The role of a Military Officer is not merely about leading troops; it is about fostering unity, ensuring mission success, and safeguarding the values that underpin national and international security. I am confident that my background aligns perfectly with the expectations of this position in Belgium Brussels.</w:t>
      </w:r>
    </w:p>
    <w:bookmarkStart w:id="20" w:name="why-belgium-brussels"/>
    <w:p>
      <w:pPr>
        <w:pStyle w:val="Heading2"/>
      </w:pPr>
      <w:r>
        <w:t xml:space="preserve">Why Belgium Brussels?</w:t>
      </w:r>
    </w:p>
    <w:p>
      <w:pPr>
        <w:pStyle w:val="FirstParagraph"/>
      </w:pPr>
      <w:r>
        <w:t xml:space="preserve">Belgium Brussels is a global hub for diplomacy, defense, and international cooperation. As the headquarters of NATO and home to numerous European Union institutions, it stands at the intersection of strategic decision-making and operational execution. A Military Officer in this region is not only responsible for tactical readiness but also for engaging with multinational partners to address evolving security challenges. This unique environment demands leaders who are adaptable, culturally aware, and capable of bridging diverse perspectives. My experience working in multicultural teams and my deep respect for the principles of international collaboration make me an ideal candidate for this role.</w:t>
      </w:r>
    </w:p>
    <w:p>
      <w:pPr>
        <w:pStyle w:val="BodyText"/>
      </w:pPr>
      <w:r>
        <w:t xml:space="preserve">Furthermore, the strategic significance of Belgium Brussels as a center for defense innovation and policy development resonates deeply with my professional aspirations. I am particularly inspired by the opportunity to contribute to initiatives that promote interoperability among allied forces, advance joint operations, and strengthen global security frameworks. Whether it is participating in peacekeeping missions, supporting humanitarian efforts, or engaging in counterterrorism strategies, I am eager to leverage my skills to make a meaningful impact in this critical location.</w:t>
      </w:r>
    </w:p>
    <w:bookmarkEnd w:id="20"/>
    <w:bookmarkStart w:id="21" w:name="key-qualifications-and-experience"/>
    <w:p>
      <w:pPr>
        <w:pStyle w:val="Heading2"/>
      </w:pPr>
      <w:r>
        <w:t xml:space="preserve">Key Qualifications and Experience</w:t>
      </w:r>
    </w:p>
    <w:p>
      <w:pPr>
        <w:pStyle w:val="FirstParagraph"/>
      </w:pPr>
      <w:r>
        <w:t xml:space="preserve">My career as a Military Officer has been marked by a series of accomplishments that demonstrate my ability to lead, adapt, and innovate. I have served in [specific roles or units], where I was responsible for [specific duties, e.g., "coordinating logistics operations," "training personnel," or "conducting intelligence assessments"]. These experiences have honed my ability to think strategically, manage complex projects under pressure, and build trust among diverse teams.</w:t>
      </w:r>
    </w:p>
    <w:p>
      <w:pPr>
        <w:pStyle w:val="BodyText"/>
      </w:pPr>
      <w:r>
        <w:t xml:space="preserve">One of my proudest achievements was [specific example: e.g., "leading a joint operation that enhanced regional security" or "implementing a training program that improved unit readiness by 30%"]. This experience underscored the importance of clear communication, adaptability, and the ability to inspire others. I understand that as a Military Officer in Belgium Brussels, these qualities will be essential in navigating the unique challenges of a multinational environment.</w:t>
      </w:r>
    </w:p>
    <w:p>
      <w:pPr>
        <w:pStyle w:val="BodyText"/>
      </w:pPr>
      <w:r>
        <w:t xml:space="preserve">In addition to my operational expertise, I possess strong diplomatic and interpersonal skills. I have worked closely with international partners through [specific programs or missions], which has equipped me with the cultural sensitivity and negotiation abilities required to collaborate effectively in a global context. This is particularly relevant in Belgium Brussels, where military professionals often interact with diplomats, policymakers, and representatives from allied nations.</w:t>
      </w:r>
    </w:p>
    <w:bookmarkEnd w:id="21"/>
    <w:bookmarkStart w:id="22" w:name="commitment-to-service-and-values"/>
    <w:p>
      <w:pPr>
        <w:pStyle w:val="Heading2"/>
      </w:pPr>
      <w:r>
        <w:t xml:space="preserve">Commitment to Service and Values</w:t>
      </w:r>
    </w:p>
    <w:p>
      <w:pPr>
        <w:pStyle w:val="FirstParagraph"/>
      </w:pPr>
      <w:r>
        <w:t xml:space="preserve">At the core of my career as a Military Officer is a commitment to service that extends beyond duty. I believe that military leadership is about more than tactical success; it is about upholding the values of honor, courage, and selflessness. In Belgium Brussels, these values are amplified by the region’s role as a beacon of international cooperation. I am deeply motivated by the opportunity to contribute to a legacy of peace and stability that benefits not only Belgium but also the broader European and global community.</w:t>
      </w:r>
    </w:p>
    <w:p>
      <w:pPr>
        <w:pStyle w:val="BodyText"/>
      </w:pPr>
      <w:r>
        <w:t xml:space="preserve">My decision to seek this position is also driven by a personal connection to the values that define Belgium Brussels. The city’s rich history of diplomacy, its dedication to multiculturalism, and its role as a symbol of unity in diversity align with my own beliefs. I am eager to bring my experience and passion for military service to an environment where these principles are actively championed.</w:t>
      </w:r>
    </w:p>
    <w:bookmarkEnd w:id="22"/>
    <w:bookmarkStart w:id="23" w:name="conclusion"/>
    <w:p>
      <w:pPr>
        <w:pStyle w:val="Heading2"/>
      </w:pPr>
      <w:r>
        <w:t xml:space="preserve">Conclusion</w:t>
      </w:r>
    </w:p>
    <w:p>
      <w:pPr>
        <w:pStyle w:val="FirstParagraph"/>
      </w:pPr>
      <w:r>
        <w:t xml:space="preserve">In conclusion, I am enthusiastic about the opportunity to serve as a Military Officer in Belgium Brussels. My professional background, combined with my unwavering dedication to excellence and collaboration, positions me to make valuable contributions to your organization. I am confident that my skills and experiences will align with the mission of [Organization/Institution Name], and I am eager to bring my expertise to this prestigious role.</w:t>
      </w:r>
    </w:p>
    <w:p>
      <w:pPr>
        <w:pStyle w:val="BodyText"/>
      </w:pPr>
      <w:r>
        <w:t xml:space="preserve">Thank you for considering my application. I would welcome the chance to discuss how my qualifications align with your needs and how I can contribute to the continued success of your institution in Belgium Brusse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Belgium Brussels</dc:title>
  <dc:creator/>
  <dc:language>en</dc:language>
  <cp:keywords/>
  <dcterms:created xsi:type="dcterms:W3CDTF">2026-07-24T21:39:41Z</dcterms:created>
  <dcterms:modified xsi:type="dcterms:W3CDTF">2026-07-24T21:39:41Z</dcterms:modified>
</cp:coreProperties>
</file>

<file path=docProps/custom.xml><?xml version="1.0" encoding="utf-8"?>
<Properties xmlns="http://schemas.openxmlformats.org/officeDocument/2006/custom-properties" xmlns:vt="http://schemas.openxmlformats.org/officeDocument/2006/docPropsVTypes"/>
</file>